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9aa4e516aac4e9d7520d039ab373dbe43e0a1f0"/>
    <w:p>
      <w:pPr>
        <w:pStyle w:val="Heading1"/>
      </w:pPr>
      <w:r>
        <w:t xml:space="preserve">Cover Letter for Diplomat Position in Mexico City</w:t>
      </w:r>
    </w:p>
    <w:p>
      <w:pPr>
        <w:pStyle w:val="FirstParagraph"/>
      </w:pPr>
      <w:r>
        <w:t xml:space="preserve">Dear [Hiring Manager's Name],</w:t>
      </w:r>
    </w:p>
    <w:p>
      <w:pPr>
        <w:pStyle w:val="BodyText"/>
      </w:pPr>
      <w:r>
        <w:t xml:space="preserve">It is with great enthusiasm and a profound sense of purpose that I submit my application for the Diplomat position in Mexico City, Mexico. As a seasoned professional deeply committed to fostering international cooperation and cultural exchange, I am eager to contribute my expertise to an institution that plays a pivotal role in shaping global diplomacy. The opportunity to serve as a Diplomat in Mexico City—a vibrant hub of history, culture, and geopolitical significance—resonates with my lifelong dedication to building bridges between nations and communities.</w:t>
      </w:r>
    </w:p>
    <w:p>
      <w:pPr>
        <w:pStyle w:val="BodyText"/>
      </w:pPr>
      <w:r>
        <w:t xml:space="preserve">My academic and professional journey has been defined by an unwavering passion for international relations, cross-cultural dialogue, and the art of negotiation. I hold a Master’s degree in International Affairs from [University Name], where I specialized in Latin American studies, with a particular focus on Mexico’s role as a leader in regional integration and multilateral diplomacy. This foundation has equipped me with the analytical skills and cultural sensitivity required to navigate complex diplomatic landscapes, particularly within the context of Mexico City’s dynamic political and social environment.</w:t>
      </w:r>
    </w:p>
    <w:p>
      <w:pPr>
        <w:pStyle w:val="BodyText"/>
      </w:pPr>
      <w:r>
        <w:t xml:space="preserve">Throughout my career, I have consistently demonstrated a commitment to advancing mutual understanding between nations. As a [Previous Position, e.g., "Policy Analyst at the Department of Foreign Affairs"], I collaborated with international partners to address pressing global challenges, including trade agreements, climate change initiatives, and humanitarian efforts. My work in [specific country or region] allowed me to develop a nuanced appreciation for the intricacies of diplomatic engagement, where cultural awareness and strategic communication are as vital as political acumen. These experiences have prepared me to excel in the role of Diplomat in Mexico City, where the intersection of tradition and innovation demands both adaptability and vision.</w:t>
      </w:r>
    </w:p>
    <w:p>
      <w:pPr>
        <w:pStyle w:val="BodyText"/>
      </w:pPr>
      <w:r>
        <w:t xml:space="preserve">What sets me apart is my deep respect for Mexico’s rich heritage and its contemporary significance on the global stage. As a Diplomat, I understand that effective representation requires more than technical expertise—it demands an ability to connect with people, to listen actively, and to champion the values of inclusivity and equity. Mexico City, as a city that seamlessly blends ancient history with modern cosmopolitanism, offers a unique platform for such endeavors. Whether engaging with local stakeholders or representing my country on international forums, I am confident in my ability to embody the principles of diplomacy while honoring the distinct identity of Mexico City.</w:t>
      </w:r>
    </w:p>
    <w:p>
      <w:pPr>
        <w:pStyle w:val="BodyText"/>
      </w:pPr>
      <w:r>
        <w:t xml:space="preserve">One of my most fulfilling professional achievements was [specific example, e.g., "leading a bilateral initiative between [Country A] and [Country B] to strengthen educational exchanges in Latin America"]. This project not only fostered stronger ties between nations but also highlighted the transformative power of cultural diplomacy. I believe that such initiatives are essential to the mission of a Diplomat in Mexico City, where fostering partnerships across sectors—government, business, academia, and civil society—is critical to addressing global challenges. My ability to build consensus and navigate diverse perspectives aligns perfectly with the collaborative spirit required for this role.</w:t>
      </w:r>
    </w:p>
    <w:p>
      <w:pPr>
        <w:pStyle w:val="BodyText"/>
      </w:pPr>
      <w:r>
        <w:t xml:space="preserve">Moreover, I am deeply attuned to the challenges facing diplomats today. In an era marked by geopolitical shifts, economic uncertainty, and evolving social dynamics, the need for principled and proactive leadership has never been greater. As a Diplomat in Mexico City, I would approach these challenges with a commitment to integrity, transparency, and innovation. I am particularly drawn to the opportunity to contribute to initiatives that promote sustainable development, regional stability, and the protection of human rights—issues that are central to both my personal values and Mexico City’s strategic priorities.</w:t>
      </w:r>
    </w:p>
    <w:p>
      <w:pPr>
        <w:pStyle w:val="BodyText"/>
      </w:pPr>
      <w:r>
        <w:t xml:space="preserve">Mexico City’s unique position as a global crossroads makes it an ideal setting for meaningful diplomatic work. From its role in the North American Free Trade Agreement (NAFTA) to its leadership in climate action and cultural preservation, the city exemplifies the potential of diplomacy to drive progress. I am inspired by the vision of a Diplomat who can harness this momentum while remaining grounded in the needs and aspirations of local communities. My background in [relevant field, e.g., "international development"] has instilled in me a strong sense of responsibility to ensure that diplomatic efforts are inclusive and equitable, reflecting the diversity of Mexico City’s population.</w:t>
      </w:r>
    </w:p>
    <w:p>
      <w:pPr>
        <w:pStyle w:val="BodyText"/>
      </w:pPr>
      <w:r>
        <w:t xml:space="preserve">I am particularly intrigued by the opportunity to engage with Mexico City’s vibrant institutions, such as its embassies, cultural organizations, and academic centers. I have long admired the city’s ability to serve as a model for diplomatic innovation, and I am eager to contribute my skills to further its legacy. Whether through organizing international conferences, facilitating dialogue between stakeholders, or supporting grassroots initiatives that promote cross-cultural understanding, I am prepared to bring a proactive and solutions-oriented approach to this role.</w:t>
      </w:r>
    </w:p>
    <w:p>
      <w:pPr>
        <w:pStyle w:val="BodyText"/>
      </w:pPr>
      <w:r>
        <w:t xml:space="preserve">In conclusion, I am confident that my qualifications, passion for diplomacy, and commitment to fostering global cooperation make me an ideal candidate for the Diplomat position in Mexico City. I would be honored to contribute my expertise to an institution that plays such a vital role in shaping the future of international relations. Thank you for considering my application. I look forward to the opportunity to discuss how I can support the mission of [Organization Name] and strengthen ties between nations through the lens of Mexico City’s enduring legac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Mexico City</dc:title>
  <dc:creator/>
  <cp:keywords/>
  <dcterms:created xsi:type="dcterms:W3CDTF">2026-07-23T23:55:36Z</dcterms:created>
  <dcterms:modified xsi:type="dcterms:W3CDTF">2026-07-23T23:55:36Z</dcterms:modified>
</cp:coreProperties>
</file>

<file path=docProps/custom.xml><?xml version="1.0" encoding="utf-8"?>
<Properties xmlns="http://schemas.openxmlformats.org/officeDocument/2006/custom-properties" xmlns:vt="http://schemas.openxmlformats.org/officeDocument/2006/docPropsVTypes"/>
</file>